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York</w:t>
      </w:r>
      <w:r>
        <w:t xml:space="preserve"> </w:t>
      </w:r>
      <w:r>
        <w:t xml:space="preserve">City</w:t>
      </w:r>
    </w:p>
    <w:bookmarkStart w:id="22" w:name="Xede60d4b1fe4587e9c9b155f7555eea8d989686"/>
    <w:p>
      <w:pPr>
        <w:pStyle w:val="Heading1"/>
      </w:pPr>
      <w:r>
        <w:t xml:space="preserve">Internship Application Letter for Mechanic Position</w:t>
      </w:r>
    </w:p>
    <w:p>
      <w:pPr>
        <w:pStyle w:val="FirstParagraph"/>
      </w:pPr>
      <w:r>
        <w:t xml:space="preserve">Date: October 26, 2023</w:t>
      </w:r>
    </w:p>
    <w:p>
      <w:pPr>
        <w:pStyle w:val="BodyText"/>
      </w:pPr>
      <w:r>
        <w:t xml:space="preserve">Applicant Name: Michael Torres</w:t>
      </w:r>
    </w:p>
    <w:p>
      <w:pPr>
        <w:pStyle w:val="BodyText"/>
      </w:pPr>
      <w:r>
        <w:t xml:space="preserve">Address: 145 Riverside Drive, Apt. 5B, New York, NY 10030</w:t>
      </w:r>
    </w:p>
    <w:p>
      <w:pPr>
        <w:pStyle w:val="BodyText"/>
      </w:pPr>
      <w:r>
        <w:t xml:space="preserve">Email: michael.torres@email.com</w:t>
      </w:r>
    </w:p>
    <w:p>
      <w:pPr>
        <w:pStyle w:val="BodyText"/>
      </w:pPr>
      <w:r>
        <w:t xml:space="preserve">Phone: (212) 555-7890</w:t>
      </w:r>
    </w:p>
    <w:bookmarkStart w:id="20" w:name="hiring-manager"/>
    <w:p>
      <w:pPr>
        <w:pStyle w:val="Heading2"/>
      </w:pPr>
      <w:r>
        <w:t xml:space="preserve">Hiring Manager</w:t>
      </w:r>
    </w:p>
    <w:p>
      <w:pPr>
        <w:pStyle w:val="FirstParagraph"/>
      </w:pPr>
      <w:r>
        <w:t xml:space="preserve">NYC Automotive Solutions</w:t>
      </w:r>
    </w:p>
    <w:p>
      <w:pPr>
        <w:pStyle w:val="BodyText"/>
      </w:pPr>
      <w:r>
        <w:t xml:space="preserve">450 Broadway, 8th Floor</w:t>
      </w:r>
    </w:p>
    <w:p>
      <w:pPr>
        <w:pStyle w:val="BodyText"/>
      </w:pPr>
      <w:r>
        <w:t xml:space="preserve">New York, NY 10013</w:t>
      </w:r>
    </w:p>
    <w:bookmarkEnd w:id="20"/>
    <w:bookmarkStart w:id="21" w:name="dear-hiring-manager"/>
    <w:p>
      <w:pPr>
        <w:pStyle w:val="Heading2"/>
      </w:pPr>
      <w:r>
        <w:t xml:space="preserve">Dear Hiring Manager,</w:t>
      </w:r>
    </w:p>
    <w:p>
      <w:pPr>
        <w:pStyle w:val="FirstParagraph"/>
      </w:pPr>
      <w:r>
        <w:t xml:space="preserve">I am writing to express my enthusiastic interest in the Mechanic Internship position at NYC Automotive Solutions, as advertised on the New York City Department of Economic Development's Career Portal. This opportunity represents the perfect convergence of my technical skills, academic preparation, and deep commitment to contributing to the vibrant automotive ecosystem of</w:t>
      </w:r>
      <w:r>
        <w:t xml:space="preserve"> </w:t>
      </w:r>
      <w:r>
        <w:rPr>
          <w:bCs/>
          <w:b/>
        </w:rPr>
        <w:t xml:space="preserve">United States New York City</w:t>
      </w:r>
      <w:r>
        <w:t xml:space="preserve">. As a dedicated student pursuing an Associate Degree in Automotive Technology at Bronx Community College with a 3.8 GPA, I am eager to apply my classroom knowledge within your esteemed organization while learning from industry professionals in one of the world's most dynamic urban environments.</w:t>
      </w:r>
    </w:p>
    <w:p>
      <w:pPr>
        <w:pStyle w:val="BodyText"/>
      </w:pPr>
      <w:r>
        <w:t xml:space="preserve">My passion for automotive systems began at age 14 when I started assisting my father at his small repair shop in the Bronx. Over the past five years, I've developed hands-on proficiency with a wide range of vehicle systems including engine diagnostics, transmission repairs, brake system maintenance, and electrical troubleshooting. During my coursework at Bronx Community College, I completed specialized training in OBD-II scanning systems and hybrid vehicle technology – skills directly applicable to servicing the diverse fleet of vehicles operating across</w:t>
      </w:r>
      <w:r>
        <w:t xml:space="preserve"> </w:t>
      </w:r>
      <w:r>
        <w:rPr>
          <w:bCs/>
          <w:b/>
        </w:rPr>
        <w:t xml:space="preserve">United States New York City</w:t>
      </w:r>
      <w:r>
        <w:t xml:space="preserve">, where over 12 million registered vehicles navigate the dense urban landscape daily. I've also maintained a personal project documenting repair procedures for vintage 1970s muscle cars in my garage, demonstrating both technical aptitude and unwavering dedication to the craft.</w:t>
      </w:r>
    </w:p>
    <w:p>
      <w:pPr>
        <w:pStyle w:val="BodyText"/>
      </w:pPr>
      <w:r>
        <w:t xml:space="preserve">What particularly draws me to NYC Automotive Solutions is your reputation as an innovator in sustainable urban mobility solutions. I've followed your recent partnership with the NYC Department of Transportation on the "Green Fleet Initiative," which aims to transition municipal vehicles toward electric and hybrid systems by 2030. This aligns perfectly with my academic focus on alternative fuel systems, where I completed a capstone project analyzing EV charging infrastructure needs across boroughs. As a resident of New York City for all my life, I understand the unique challenges faced by mechanics here – from navigating narrow streets with service vans to servicing high-mileage fleet vehicles in harsh urban conditions. My familiarity with NYC's traffic patterns, repair shop locations, and community-specific vehicle issues gives me an immediate advantage in contributing to your team's efficiency.</w:t>
      </w:r>
    </w:p>
    <w:p>
      <w:pPr>
        <w:pStyle w:val="BodyText"/>
      </w:pPr>
      <w:r>
        <w:t xml:space="preserve">My technical competencies extend beyond mechanical skills. I hold ASE certification in Engine Repair (A1) and Automatic Transmission (A2), earned through rigorous study while working part-time at a Queens-based auto center. During my 150-hour work experience there, I assisted senior technicians with over 700 vehicle repairs, including complex diagnostics on commercial fleets – a critical skill given NYC's heavy reliance on delivery trucks and public transportation. I also developed strong communication abilities by explaining repair processes to diverse customers in Spanish and English, reflecting the city's multicultural reality. Furthermore, my volunteer work with the NYC Department of Sanitation's "Mechanics for All" program taught me how to prioritize safety protocols in high-stress environments – a necessity when working on congested city streets where response times are critical.</w:t>
      </w:r>
    </w:p>
    <w:p>
      <w:pPr>
        <w:pStyle w:val="BodyText"/>
      </w:pPr>
      <w:r>
        <w:t xml:space="preserve">I understand that this</w:t>
      </w:r>
      <w:r>
        <w:t xml:space="preserve"> </w:t>
      </w:r>
      <w:r>
        <w:rPr>
          <w:bCs/>
          <w:b/>
        </w:rPr>
        <w:t xml:space="preserve">Internship Application Letter</w:t>
      </w:r>
      <w:r>
        <w:t xml:space="preserve"> </w:t>
      </w:r>
      <w:r>
        <w:t xml:space="preserve">is not just a formality but the first step toward becoming an integral part of your team. I've researched NYC Automotive Solutions' commitment to professional development, particularly your in-house training academy for new technicians. I am prepared to dedicate 20 hours weekly during the academic semester and 40 hours during summer breaks, with flexible availability including early morning shifts that align with fleet maintenance schedules before rush hour traffic begins. My resume details my proficiency with industry-standard tools like Snap-on scanners, torque wrenches, and diagnostic software – all while maintaining impeccable safety records in every work environment I've been part of.</w:t>
      </w:r>
    </w:p>
    <w:p>
      <w:pPr>
        <w:pStyle w:val="BodyText"/>
      </w:pPr>
      <w:r>
        <w:t xml:space="preserve">What truly sets me apart is my deep understanding of NYC's unique automotive landscape. Having witnessed firsthand how public transit failures impact daily commutes, I'm motivated to ensure the vehicles serving our city run efficiently. My recent internship at a Manhattan-based EV charging station gave me insights into the evolving challenges of urban mobility – from managing battery degradation in high-heat conditions to navigating complex city permitting requirements for mobile service units. This experience has equipped me with a forward-thinking perspective that complements your company's innovative approach to</w:t>
      </w:r>
      <w:r>
        <w:t xml:space="preserve"> </w:t>
      </w:r>
      <w:r>
        <w:rPr>
          <w:bCs/>
          <w:b/>
        </w:rPr>
        <w:t xml:space="preserve">Mechanic</w:t>
      </w:r>
      <w:r>
        <w:t xml:space="preserve"> </w:t>
      </w:r>
      <w:r>
        <w:t xml:space="preserve">training.</w:t>
      </w:r>
    </w:p>
    <w:p>
      <w:pPr>
        <w:pStyle w:val="BodyText"/>
      </w:pPr>
      <w:r>
        <w:t xml:space="preserve">In my campus project "Urban Fleet Diagnostics: A Bronx Case Study," I analyzed maintenance patterns for yellow cab fleets operating in Manhattan, identifying that 68% of breakdowns occurred during peak hours due to inadequate preventative care. This research directly informs my belief that your internship program's emphasis on predictive maintenance is crucial for NYC mechanics. I'm confident that my proactive approach – evidenced by creating a digital logbook system to track repair history at my previous part-time job – would allow me to contribute immediately while learning from your technicians.</w:t>
      </w:r>
    </w:p>
    <w:p>
      <w:pPr>
        <w:pStyle w:val="BodyText"/>
      </w:pPr>
      <w:r>
        <w:t xml:space="preserve">As we navigate the future of automotive technology in the</w:t>
      </w:r>
      <w:r>
        <w:t xml:space="preserve"> </w:t>
      </w:r>
      <w:r>
        <w:rPr>
          <w:bCs/>
          <w:b/>
        </w:rPr>
        <w:t xml:space="preserve">United States New York City</w:t>
      </w:r>
      <w:r>
        <w:t xml:space="preserve"> </w:t>
      </w:r>
      <w:r>
        <w:t xml:space="preserve">context, I believe that skilled technicians who understand both traditional mechanics and emerging EV systems will be indispensable. My goal is not merely to complete an internship but to become a valued member of NYC Automotive Solutions' team who can help shape how we maintain vehicles for the next 100 years in this city that never sleeps. I would welcome the opportunity to discuss how my background in urban automotive maintenance aligns with your needs during an interview at your convenience.</w:t>
      </w:r>
    </w:p>
    <w:p>
      <w:pPr>
        <w:pStyle w:val="BodyText"/>
      </w:pPr>
      <w:r>
        <w:t xml:space="preserve">Thank you for considering my application. I have attached my resume, ASE certification copies, and a letter of recommendation from Professor Elena Rodriguez at Bronx Community College. I look forward to the possibility of contributing to your mission of keeping New York City moving smoothly – one engine at a time.</w:t>
      </w:r>
    </w:p>
    <w:bookmarkEnd w:id="21"/>
    <w:p>
      <w:pPr>
        <w:pStyle w:val="BodyText"/>
      </w:pPr>
      <w:r>
        <w:t xml:space="preserve">Sincerely,</w:t>
      </w:r>
    </w:p>
    <w:p>
      <w:pPr>
        <w:pStyle w:val="BodyText"/>
      </w:pPr>
      <w:r>
        <w:t xml:space="preserve">Michael Torres</w:t>
      </w:r>
    </w:p>
    <w:p>
      <w:pPr>
        <w:pStyle w:val="BodyText"/>
      </w:pPr>
      <w:r>
        <w:t xml:space="preserve">Associate in Automotive Technology Candidate</w:t>
      </w:r>
    </w:p>
    <w:p>
      <w:pPr>
        <w:pStyle w:val="BodyText"/>
      </w:pPr>
      <w:r>
        <w:t xml:space="preserve">Bronx Community College | Class of May 2024</w:t>
      </w:r>
    </w:p>
    <w:p>
      <w:pPr>
        <w:pStyle w:val="BodyText"/>
      </w:pPr>
      <w:r>
        <w:t xml:space="preserve">Word Count Verification: 84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New York City</dc:title>
  <dc:creator/>
  <dc:language>en</dc:language>
  <cp:keywords/>
  <dcterms:created xsi:type="dcterms:W3CDTF">2025-12-09T17:49:30Z</dcterms:created>
  <dcterms:modified xsi:type="dcterms:W3CDTF">2025-12-09T17: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